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3F550" w14:textId="77777777" w:rsidR="00AA77AE" w:rsidRDefault="00AA77AE" w:rsidP="00AA77AE">
      <w:r>
        <w:t xml:space="preserve">title </w:t>
      </w:r>
      <w:proofErr w:type="spellStart"/>
      <w:r>
        <w:t>Desplay</w:t>
      </w:r>
      <w:proofErr w:type="spellEnd"/>
      <w:r>
        <w:t xml:space="preserve"> Screening Tickets Sold Capacity</w:t>
      </w:r>
    </w:p>
    <w:p w14:paraId="1046DD00" w14:textId="77777777" w:rsidR="00AA77AE" w:rsidRDefault="00AA77AE" w:rsidP="00AA77AE"/>
    <w:p w14:paraId="099901CD" w14:textId="77777777" w:rsidR="00AA77AE" w:rsidRDefault="00AA77AE" w:rsidP="00AA77AE">
      <w:r>
        <w:t>actor Staff</w:t>
      </w:r>
    </w:p>
    <w:p w14:paraId="4DE6BCCF" w14:textId="77777777" w:rsidR="00AA77AE" w:rsidRDefault="00AA77AE" w:rsidP="00AA77AE">
      <w:r>
        <w:t>control Cinema System</w:t>
      </w:r>
    </w:p>
    <w:p w14:paraId="27E638E7" w14:textId="77777777" w:rsidR="00AA77AE" w:rsidRDefault="00AA77AE" w:rsidP="00AA77AE"/>
    <w:p w14:paraId="4621B861" w14:textId="77777777" w:rsidR="00AA77AE" w:rsidRDefault="00AA77AE" w:rsidP="00AA77AE">
      <w:r>
        <w:t>participant Cinema</w:t>
      </w:r>
    </w:p>
    <w:p w14:paraId="16AB3F80" w14:textId="77777777" w:rsidR="00AA77AE" w:rsidRDefault="00AA77AE" w:rsidP="00AA77AE"/>
    <w:p w14:paraId="42AFD84F" w14:textId="77777777" w:rsidR="00AA77AE" w:rsidRDefault="00AA77AE" w:rsidP="00AA77AE">
      <w:r>
        <w:t>entity Screening</w:t>
      </w:r>
    </w:p>
    <w:p w14:paraId="6F0A1B20" w14:textId="77777777" w:rsidR="00AA77AE" w:rsidRDefault="00AA77AE" w:rsidP="00AA77AE"/>
    <w:p w14:paraId="71BF7EF4" w14:textId="77777777" w:rsidR="00AA77AE" w:rsidRDefault="00AA77AE" w:rsidP="00AA77AE"/>
    <w:p w14:paraId="5A7638DF" w14:textId="77777777" w:rsidR="00AA77AE" w:rsidRDefault="00AA77AE" w:rsidP="00AA77AE"/>
    <w:p w14:paraId="0470A1F3" w14:textId="77777777" w:rsidR="00AA77AE" w:rsidRDefault="00AA77AE" w:rsidP="00AA77AE">
      <w:r>
        <w:t xml:space="preserve">Staff-&gt;Cinema </w:t>
      </w:r>
      <w:proofErr w:type="spellStart"/>
      <w:proofErr w:type="gramStart"/>
      <w:r>
        <w:t>System:desplay</w:t>
      </w:r>
      <w:proofErr w:type="spellEnd"/>
      <w:proofErr w:type="gramEnd"/>
      <w:r>
        <w:t>(date)</w:t>
      </w:r>
    </w:p>
    <w:p w14:paraId="7001A012" w14:textId="77777777" w:rsidR="00AA77AE" w:rsidRDefault="00AA77AE" w:rsidP="00AA77AE">
      <w:r>
        <w:t>activate Cinema System</w:t>
      </w:r>
    </w:p>
    <w:p w14:paraId="0966C69B" w14:textId="77777777" w:rsidR="00AA77AE" w:rsidRDefault="00AA77AE" w:rsidP="00AA77AE">
      <w:r>
        <w:t>Cinema System-&gt;</w:t>
      </w:r>
      <w:proofErr w:type="spellStart"/>
      <w:proofErr w:type="gramStart"/>
      <w:r>
        <w:t>Cinema:getStreenings</w:t>
      </w:r>
      <w:proofErr w:type="spellEnd"/>
      <w:proofErr w:type="gramEnd"/>
      <w:r>
        <w:t>(date)</w:t>
      </w:r>
    </w:p>
    <w:p w14:paraId="46DDE9B9" w14:textId="77777777" w:rsidR="00AA77AE" w:rsidRDefault="00AA77AE" w:rsidP="00AA77AE">
      <w:r>
        <w:t>activate Cinema</w:t>
      </w:r>
    </w:p>
    <w:p w14:paraId="4A5C27A3" w14:textId="77777777" w:rsidR="00AA77AE" w:rsidRDefault="00AA77AE" w:rsidP="00AA77AE"/>
    <w:p w14:paraId="4C69725A" w14:textId="77777777" w:rsidR="00AA77AE" w:rsidRDefault="00AA77AE" w:rsidP="00AA77AE">
      <w:r>
        <w:t xml:space="preserve">loop once for each </w:t>
      </w:r>
      <w:proofErr w:type="gramStart"/>
      <w:r>
        <w:t>screenings</w:t>
      </w:r>
      <w:proofErr w:type="gramEnd"/>
    </w:p>
    <w:p w14:paraId="0454D43F" w14:textId="77777777" w:rsidR="00AA77AE" w:rsidRDefault="00AA77AE" w:rsidP="00AA77AE">
      <w:r>
        <w:t>Cinema-&gt;</w:t>
      </w:r>
      <w:proofErr w:type="spellStart"/>
      <w:proofErr w:type="gramStart"/>
      <w:r>
        <w:t>Screening:getDate</w:t>
      </w:r>
      <w:proofErr w:type="spellEnd"/>
      <w:proofErr w:type="gramEnd"/>
    </w:p>
    <w:p w14:paraId="455F176E" w14:textId="77777777" w:rsidR="00AA77AE" w:rsidRDefault="00AA77AE" w:rsidP="00AA77AE">
      <w:r>
        <w:t>activate Screening</w:t>
      </w:r>
    </w:p>
    <w:p w14:paraId="6C12A6AF" w14:textId="77777777" w:rsidR="00AA77AE" w:rsidRDefault="00AA77AE" w:rsidP="00AA77AE"/>
    <w:p w14:paraId="22916B9B" w14:textId="77777777" w:rsidR="00AA77AE" w:rsidRDefault="00AA77AE" w:rsidP="00AA77AE">
      <w:r>
        <w:t>Screening-&gt;</w:t>
      </w:r>
      <w:proofErr w:type="spellStart"/>
      <w:proofErr w:type="gramStart"/>
      <w:r>
        <w:t>Cinema:return</w:t>
      </w:r>
      <w:proofErr w:type="spellEnd"/>
      <w:proofErr w:type="gramEnd"/>
      <w:r>
        <w:t xml:space="preserve"> date</w:t>
      </w:r>
    </w:p>
    <w:p w14:paraId="3FD9DFAB" w14:textId="77777777" w:rsidR="00AA77AE" w:rsidRDefault="00AA77AE" w:rsidP="00AA77AE">
      <w:proofErr w:type="spellStart"/>
      <w:r>
        <w:t>deactivateafter</w:t>
      </w:r>
      <w:proofErr w:type="spellEnd"/>
      <w:r>
        <w:t xml:space="preserve"> Screening</w:t>
      </w:r>
    </w:p>
    <w:p w14:paraId="24666C1A" w14:textId="77777777" w:rsidR="00AA77AE" w:rsidRDefault="00AA77AE" w:rsidP="00AA77AE">
      <w:r>
        <w:t>end</w:t>
      </w:r>
    </w:p>
    <w:p w14:paraId="084DF824" w14:textId="77777777" w:rsidR="00AA77AE" w:rsidRDefault="00AA77AE" w:rsidP="00AA77AE"/>
    <w:p w14:paraId="323536A0" w14:textId="77777777" w:rsidR="00AA77AE" w:rsidRDefault="00AA77AE" w:rsidP="00AA77AE"/>
    <w:p w14:paraId="3E7D5EC8" w14:textId="77777777" w:rsidR="00AA77AE" w:rsidRDefault="00AA77AE" w:rsidP="00AA77AE">
      <w:r>
        <w:t xml:space="preserve">Cinema-&gt;Cinema </w:t>
      </w:r>
      <w:proofErr w:type="spellStart"/>
      <w:proofErr w:type="gramStart"/>
      <w:r>
        <w:t>System:return</w:t>
      </w:r>
      <w:proofErr w:type="spellEnd"/>
      <w:proofErr w:type="gramEnd"/>
      <w:r>
        <w:t xml:space="preserve"> screenings</w:t>
      </w:r>
    </w:p>
    <w:p w14:paraId="6AAA0382" w14:textId="77777777" w:rsidR="00AA77AE" w:rsidRDefault="00AA77AE" w:rsidP="00AA77AE">
      <w:proofErr w:type="spellStart"/>
      <w:r>
        <w:t>deactivateafter</w:t>
      </w:r>
      <w:proofErr w:type="spellEnd"/>
      <w:r>
        <w:t xml:space="preserve"> Cinema</w:t>
      </w:r>
    </w:p>
    <w:p w14:paraId="17557ECD" w14:textId="77777777" w:rsidR="00AA77AE" w:rsidRDefault="00AA77AE" w:rsidP="00AA77AE">
      <w:r>
        <w:t xml:space="preserve">Cinema System-&gt;Cinema </w:t>
      </w:r>
      <w:proofErr w:type="spellStart"/>
      <w:proofErr w:type="gramStart"/>
      <w:r>
        <w:t>System:updateDisplay</w:t>
      </w:r>
      <w:proofErr w:type="spellEnd"/>
      <w:proofErr w:type="gramEnd"/>
      <w:r>
        <w:t>()</w:t>
      </w:r>
    </w:p>
    <w:p w14:paraId="45EE3984" w14:textId="77777777" w:rsidR="00AA77AE" w:rsidRDefault="00AA77AE" w:rsidP="00AA77AE">
      <w:r>
        <w:t>Cinema System--&gt;Staff:</w:t>
      </w:r>
    </w:p>
    <w:p w14:paraId="5F215BE3" w14:textId="77777777" w:rsidR="00AA77AE" w:rsidRDefault="00AA77AE" w:rsidP="00AA77AE">
      <w:proofErr w:type="spellStart"/>
      <w:r>
        <w:t>deactivateafter</w:t>
      </w:r>
      <w:proofErr w:type="spellEnd"/>
      <w:r>
        <w:t xml:space="preserve"> Cinema System</w:t>
      </w:r>
    </w:p>
    <w:p w14:paraId="5CDE2498" w14:textId="77777777" w:rsidR="00AA77AE" w:rsidRPr="00AA77AE" w:rsidRDefault="00AA77AE" w:rsidP="008A486A"/>
    <w:p w14:paraId="0757F876" w14:textId="77777777" w:rsidR="00AA77AE" w:rsidRDefault="00AA77AE" w:rsidP="008A486A"/>
    <w:p w14:paraId="374C22F5" w14:textId="77777777" w:rsidR="00AA77AE" w:rsidRDefault="00AA77AE" w:rsidP="008A486A"/>
    <w:p w14:paraId="562FC97A" w14:textId="77777777" w:rsidR="00AA77AE" w:rsidRDefault="00AA77AE" w:rsidP="008A486A"/>
    <w:p w14:paraId="7D276F46" w14:textId="77777777" w:rsidR="00AA77AE" w:rsidRDefault="00AA77AE" w:rsidP="008A486A"/>
    <w:p w14:paraId="1D8CE8EA" w14:textId="77777777" w:rsidR="00AA77AE" w:rsidRDefault="00AA77AE" w:rsidP="008A486A"/>
    <w:p w14:paraId="66397A2E" w14:textId="77777777" w:rsidR="00AA77AE" w:rsidRDefault="00AA77AE" w:rsidP="008A486A"/>
    <w:p w14:paraId="1CDF0768" w14:textId="77777777" w:rsidR="00AA77AE" w:rsidRDefault="00AA77AE" w:rsidP="008A486A"/>
    <w:p w14:paraId="36C7D3A1" w14:textId="77777777" w:rsidR="00AA77AE" w:rsidRDefault="00AA77AE" w:rsidP="008A486A"/>
    <w:p w14:paraId="67E60C80" w14:textId="77777777" w:rsidR="00AA77AE" w:rsidRDefault="00AA77AE" w:rsidP="008A486A"/>
    <w:p w14:paraId="191CC49A" w14:textId="77777777" w:rsidR="00AA77AE" w:rsidRDefault="00AA77AE" w:rsidP="008A486A"/>
    <w:p w14:paraId="45ED5508" w14:textId="1DCEF2A0" w:rsidR="00AA77AE" w:rsidRDefault="00AA77AE" w:rsidP="008A486A"/>
    <w:p w14:paraId="273EB1D4" w14:textId="2B38D35B" w:rsidR="00AA77AE" w:rsidRDefault="00AA77AE" w:rsidP="008A486A"/>
    <w:p w14:paraId="3E110C85" w14:textId="77777777" w:rsidR="00AA77AE" w:rsidRDefault="00AA77AE" w:rsidP="008A486A">
      <w:pPr>
        <w:rPr>
          <w:rFonts w:hint="eastAsia"/>
        </w:rPr>
      </w:pPr>
    </w:p>
    <w:p w14:paraId="15C18183" w14:textId="54A7D6EE" w:rsidR="008A486A" w:rsidRDefault="008A486A" w:rsidP="008A486A">
      <w:r>
        <w:lastRenderedPageBreak/>
        <w:t>title Schedule Move Screening</w:t>
      </w:r>
    </w:p>
    <w:p w14:paraId="3B9243C0" w14:textId="77777777" w:rsidR="008A486A" w:rsidRDefault="008A486A" w:rsidP="008A486A"/>
    <w:p w14:paraId="753DE953" w14:textId="77777777" w:rsidR="008A486A" w:rsidRDefault="008A486A" w:rsidP="008A486A">
      <w:r>
        <w:t>actor Staff</w:t>
      </w:r>
    </w:p>
    <w:p w14:paraId="632D076B" w14:textId="77777777" w:rsidR="008A486A" w:rsidRDefault="008A486A" w:rsidP="008A486A">
      <w:r>
        <w:t>control Cinema System</w:t>
      </w:r>
    </w:p>
    <w:p w14:paraId="51826DDC" w14:textId="77777777" w:rsidR="008A486A" w:rsidRDefault="008A486A" w:rsidP="008A486A"/>
    <w:p w14:paraId="13BD7089" w14:textId="77777777" w:rsidR="008A486A" w:rsidRDefault="008A486A" w:rsidP="008A486A">
      <w:r>
        <w:t>participant Cinema</w:t>
      </w:r>
    </w:p>
    <w:p w14:paraId="6592E28D" w14:textId="77777777" w:rsidR="008A486A" w:rsidRDefault="008A486A" w:rsidP="008A486A">
      <w:r>
        <w:rPr>
          <w:rFonts w:hint="eastAsia"/>
        </w:rPr>
        <w:t>entity m</w:t>
      </w:r>
      <w:r>
        <w:rPr>
          <w:rFonts w:hint="eastAsia"/>
        </w:rPr>
        <w:t>：</w:t>
      </w:r>
      <w:r>
        <w:rPr>
          <w:rFonts w:hint="eastAsia"/>
        </w:rPr>
        <w:t>Movie</w:t>
      </w:r>
    </w:p>
    <w:p w14:paraId="4F0A308F" w14:textId="77777777" w:rsidR="008A486A" w:rsidRDefault="008A486A" w:rsidP="008A486A">
      <w:r>
        <w:rPr>
          <w:rFonts w:hint="eastAsia"/>
        </w:rPr>
        <w:t>entity s</w:t>
      </w:r>
      <w:r>
        <w:rPr>
          <w:rFonts w:hint="eastAsia"/>
        </w:rPr>
        <w:t>：</w:t>
      </w:r>
      <w:r>
        <w:rPr>
          <w:rFonts w:hint="eastAsia"/>
        </w:rPr>
        <w:t>Screen</w:t>
      </w:r>
    </w:p>
    <w:p w14:paraId="54F5C905" w14:textId="77777777" w:rsidR="008A486A" w:rsidRDefault="008A486A" w:rsidP="008A486A">
      <w:r>
        <w:t>entity Screening</w:t>
      </w:r>
    </w:p>
    <w:p w14:paraId="742DB44F" w14:textId="77777777" w:rsidR="008A486A" w:rsidRDefault="008A486A" w:rsidP="008A486A"/>
    <w:p w14:paraId="186B1F55" w14:textId="77777777" w:rsidR="008A486A" w:rsidRDefault="008A486A" w:rsidP="008A486A"/>
    <w:p w14:paraId="609DB141" w14:textId="77777777" w:rsidR="008A486A" w:rsidRDefault="008A486A" w:rsidP="008A486A"/>
    <w:p w14:paraId="1CA5FF5B" w14:textId="77777777" w:rsidR="008A486A" w:rsidRDefault="008A486A" w:rsidP="008A486A">
      <w:r>
        <w:t xml:space="preserve">Staff-&gt;Cinema </w:t>
      </w:r>
      <w:proofErr w:type="spellStart"/>
      <w:proofErr w:type="gramStart"/>
      <w:r>
        <w:t>System:scheduleScreenings</w:t>
      </w:r>
      <w:proofErr w:type="spellEnd"/>
      <w:proofErr w:type="gramEnd"/>
      <w:r>
        <w:t>(details)</w:t>
      </w:r>
    </w:p>
    <w:p w14:paraId="2741F963" w14:textId="77777777" w:rsidR="008A486A" w:rsidRDefault="008A486A" w:rsidP="008A486A">
      <w:r>
        <w:t>destroy Cinema System</w:t>
      </w:r>
    </w:p>
    <w:p w14:paraId="29090EB4" w14:textId="77777777" w:rsidR="008A486A" w:rsidRDefault="008A486A" w:rsidP="008A486A">
      <w:r>
        <w:t>activate Cinema System</w:t>
      </w:r>
    </w:p>
    <w:p w14:paraId="5B85CAA8" w14:textId="77777777" w:rsidR="008A486A" w:rsidRDefault="008A486A" w:rsidP="008A486A">
      <w:r>
        <w:t>Cinema System-&gt;</w:t>
      </w:r>
      <w:proofErr w:type="spellStart"/>
      <w:proofErr w:type="gramStart"/>
      <w:r>
        <w:t>Cinema:creataScreenings</w:t>
      </w:r>
      <w:proofErr w:type="spellEnd"/>
      <w:proofErr w:type="gramEnd"/>
      <w:r>
        <w:t>(details)</w:t>
      </w:r>
    </w:p>
    <w:p w14:paraId="36BC82DF" w14:textId="77777777" w:rsidR="008A486A" w:rsidRDefault="008A486A" w:rsidP="008A486A">
      <w:r>
        <w:t>destroy Cinema</w:t>
      </w:r>
    </w:p>
    <w:p w14:paraId="78F577CE" w14:textId="77777777" w:rsidR="008A486A" w:rsidRDefault="008A486A" w:rsidP="008A486A">
      <w:r>
        <w:t>activate Cinema</w:t>
      </w:r>
    </w:p>
    <w:p w14:paraId="7C020F05" w14:textId="77777777" w:rsidR="008A486A" w:rsidRDefault="008A486A" w:rsidP="008A486A">
      <w:r>
        <w:rPr>
          <w:rFonts w:hint="eastAsia"/>
        </w:rPr>
        <w:t>Cinema-&gt;</w:t>
      </w:r>
      <w:proofErr w:type="spellStart"/>
      <w:r>
        <w:rPr>
          <w:rFonts w:hint="eastAsia"/>
        </w:rPr>
        <w:t>Cinema:m</w:t>
      </w:r>
      <w:proofErr w:type="spellEnd"/>
      <w:r>
        <w:rPr>
          <w:rFonts w:hint="eastAsia"/>
        </w:rPr>
        <w:t>：</w:t>
      </w:r>
      <w:proofErr w:type="spellStart"/>
      <w:r>
        <w:rPr>
          <w:rFonts w:hint="eastAsia"/>
        </w:rPr>
        <w:t>getMovie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move_name</w:t>
      </w:r>
      <w:proofErr w:type="spellEnd"/>
      <w:r>
        <w:rPr>
          <w:rFonts w:hint="eastAsia"/>
        </w:rPr>
        <w:t>)</w:t>
      </w:r>
    </w:p>
    <w:p w14:paraId="76073650" w14:textId="77777777" w:rsidR="008A486A" w:rsidRDefault="008A486A" w:rsidP="008A486A">
      <w:r>
        <w:rPr>
          <w:rFonts w:hint="eastAsia"/>
        </w:rPr>
        <w:t>Cinema-&gt;</w:t>
      </w:r>
      <w:proofErr w:type="spellStart"/>
      <w:r>
        <w:rPr>
          <w:rFonts w:hint="eastAsia"/>
        </w:rPr>
        <w:t>Cinema:s</w:t>
      </w:r>
      <w:proofErr w:type="spellEnd"/>
      <w:r>
        <w:rPr>
          <w:rFonts w:hint="eastAsia"/>
        </w:rPr>
        <w:t>：</w:t>
      </w:r>
      <w:proofErr w:type="spellStart"/>
      <w:r>
        <w:rPr>
          <w:rFonts w:hint="eastAsia"/>
        </w:rPr>
        <w:t>getScreen</w:t>
      </w:r>
      <w:proofErr w:type="spellEnd"/>
      <w:r>
        <w:rPr>
          <w:rFonts w:hint="eastAsia"/>
        </w:rPr>
        <w:t>(screen)</w:t>
      </w:r>
    </w:p>
    <w:p w14:paraId="0DBB92E0" w14:textId="77777777" w:rsidR="008A486A" w:rsidRDefault="008A486A" w:rsidP="008A486A"/>
    <w:p w14:paraId="6FFE5FEF" w14:textId="77777777" w:rsidR="008A486A" w:rsidRDefault="008A486A" w:rsidP="008A486A">
      <w:r>
        <w:t>Cinema-&gt;</w:t>
      </w:r>
      <w:proofErr w:type="spellStart"/>
      <w:proofErr w:type="gramStart"/>
      <w:r>
        <w:t>Screening:Screenings</w:t>
      </w:r>
      <w:proofErr w:type="spellEnd"/>
      <w:proofErr w:type="gramEnd"/>
      <w:r>
        <w:t>(</w:t>
      </w:r>
      <w:proofErr w:type="spellStart"/>
      <w:r>
        <w:t>data:start_time</w:t>
      </w:r>
      <w:proofErr w:type="spellEnd"/>
      <w:r>
        <w:t>, ticket=sold, s, m)</w:t>
      </w:r>
    </w:p>
    <w:p w14:paraId="0CB33562" w14:textId="77777777" w:rsidR="008A486A" w:rsidRDefault="008A486A" w:rsidP="008A486A">
      <w:r>
        <w:t>activate Screening</w:t>
      </w:r>
    </w:p>
    <w:p w14:paraId="5213B742" w14:textId="77777777" w:rsidR="008A486A" w:rsidRDefault="008A486A" w:rsidP="008A486A">
      <w:r>
        <w:t>destroy Screening</w:t>
      </w:r>
    </w:p>
    <w:p w14:paraId="596A43D4" w14:textId="77777777" w:rsidR="008A486A" w:rsidRDefault="008A486A" w:rsidP="008A486A"/>
    <w:p w14:paraId="5CB90896" w14:textId="77777777" w:rsidR="008A486A" w:rsidRDefault="008A486A" w:rsidP="008A486A">
      <w:r>
        <w:t>Screening--&gt;Cinema:</w:t>
      </w:r>
    </w:p>
    <w:p w14:paraId="418B43E6" w14:textId="77777777" w:rsidR="008A486A" w:rsidRDefault="008A486A" w:rsidP="008A486A"/>
    <w:p w14:paraId="16B8AD7E" w14:textId="77777777" w:rsidR="008A486A" w:rsidRDefault="008A486A" w:rsidP="008A486A"/>
    <w:p w14:paraId="45E47392" w14:textId="77777777" w:rsidR="008A486A" w:rsidRDefault="008A486A" w:rsidP="008A486A"/>
    <w:p w14:paraId="683275BD" w14:textId="77777777" w:rsidR="008A486A" w:rsidRDefault="008A486A" w:rsidP="008A486A">
      <w:r>
        <w:t>Cinema--&gt;Cinema System:</w:t>
      </w:r>
    </w:p>
    <w:p w14:paraId="72DBBB5C" w14:textId="77777777" w:rsidR="008A486A" w:rsidRDefault="008A486A" w:rsidP="008A486A">
      <w:r>
        <w:t xml:space="preserve">Cinema System-&gt;Cinema </w:t>
      </w:r>
      <w:proofErr w:type="spellStart"/>
      <w:proofErr w:type="gramStart"/>
      <w:r>
        <w:t>System:updateDisplay</w:t>
      </w:r>
      <w:proofErr w:type="spellEnd"/>
      <w:proofErr w:type="gramEnd"/>
      <w:r>
        <w:t>()</w:t>
      </w:r>
    </w:p>
    <w:p w14:paraId="72AFA13E" w14:textId="77777777" w:rsidR="008A486A" w:rsidRDefault="008A486A" w:rsidP="008A486A">
      <w:r>
        <w:t>Cinema System--&gt;Staff:</w:t>
      </w:r>
    </w:p>
    <w:p w14:paraId="32E99AD1" w14:textId="5B178DCE" w:rsidR="00D064A4" w:rsidRDefault="00AA77AE"/>
    <w:p w14:paraId="31A802C3" w14:textId="157EAE09" w:rsidR="00E56A27" w:rsidRDefault="00E56A27"/>
    <w:p w14:paraId="37E755C7" w14:textId="40D28A36" w:rsidR="00E56A27" w:rsidRDefault="00E56A27"/>
    <w:p w14:paraId="680D0811" w14:textId="56FB54D5" w:rsidR="00E56A27" w:rsidRDefault="00E56A27"/>
    <w:p w14:paraId="02F2555C" w14:textId="25C16611" w:rsidR="00E56A27" w:rsidRDefault="00E56A27"/>
    <w:p w14:paraId="07756423" w14:textId="3D8F418C" w:rsidR="00E56A27" w:rsidRDefault="00E56A27"/>
    <w:p w14:paraId="3BD25F7E" w14:textId="10A63121" w:rsidR="00E56A27" w:rsidRDefault="00E56A27"/>
    <w:p w14:paraId="52B775FC" w14:textId="63362AD2" w:rsidR="00E56A27" w:rsidRDefault="00E56A27"/>
    <w:p w14:paraId="408A3202" w14:textId="77777777" w:rsidR="00E56A27" w:rsidRDefault="00E56A27" w:rsidP="00E56A27">
      <w:r>
        <w:lastRenderedPageBreak/>
        <w:t>title Reschedule Movie Screening</w:t>
      </w:r>
    </w:p>
    <w:p w14:paraId="10AD3DD6" w14:textId="77777777" w:rsidR="00E56A27" w:rsidRDefault="00E56A27" w:rsidP="00E56A27"/>
    <w:p w14:paraId="6129FCAD" w14:textId="77777777" w:rsidR="00E56A27" w:rsidRDefault="00E56A27" w:rsidP="00E56A27">
      <w:r>
        <w:t>actor Staff</w:t>
      </w:r>
    </w:p>
    <w:p w14:paraId="22CF730F" w14:textId="77777777" w:rsidR="00E56A27" w:rsidRDefault="00E56A27" w:rsidP="00E56A27">
      <w:r>
        <w:t>control Cinema System</w:t>
      </w:r>
    </w:p>
    <w:p w14:paraId="0B7DC3BE" w14:textId="77777777" w:rsidR="00E56A27" w:rsidRDefault="00E56A27" w:rsidP="00E56A27"/>
    <w:p w14:paraId="72CB19D3" w14:textId="77777777" w:rsidR="00E56A27" w:rsidRDefault="00E56A27" w:rsidP="00E56A27">
      <w:r>
        <w:t>participant Cinema</w:t>
      </w:r>
    </w:p>
    <w:p w14:paraId="74AAB0A1" w14:textId="77777777" w:rsidR="00E56A27" w:rsidRDefault="00E56A27" w:rsidP="00E56A27">
      <w:r>
        <w:rPr>
          <w:rFonts w:hint="eastAsia"/>
        </w:rPr>
        <w:t>participant current</w:t>
      </w:r>
      <w:r>
        <w:rPr>
          <w:rFonts w:hint="eastAsia"/>
        </w:rPr>
        <w:t>：</w:t>
      </w:r>
      <w:r>
        <w:rPr>
          <w:rFonts w:hint="eastAsia"/>
        </w:rPr>
        <w:t>Screenings</w:t>
      </w:r>
    </w:p>
    <w:p w14:paraId="53470FCA" w14:textId="77777777" w:rsidR="00E56A27" w:rsidRDefault="00E56A27" w:rsidP="00E56A27">
      <w:r>
        <w:rPr>
          <w:rFonts w:hint="eastAsia"/>
        </w:rPr>
        <w:t>participant selected</w:t>
      </w:r>
      <w:r>
        <w:rPr>
          <w:rFonts w:hint="eastAsia"/>
        </w:rPr>
        <w:t>：</w:t>
      </w:r>
      <w:r>
        <w:rPr>
          <w:rFonts w:hint="eastAsia"/>
        </w:rPr>
        <w:t>Screening</w:t>
      </w:r>
    </w:p>
    <w:p w14:paraId="6835A999" w14:textId="77777777" w:rsidR="00E56A27" w:rsidRDefault="00E56A27" w:rsidP="00E56A27">
      <w:r>
        <w:rPr>
          <w:rFonts w:hint="eastAsia"/>
        </w:rPr>
        <w:t>entity s</w:t>
      </w:r>
      <w:r>
        <w:rPr>
          <w:rFonts w:hint="eastAsia"/>
        </w:rPr>
        <w:t>：</w:t>
      </w:r>
      <w:r>
        <w:rPr>
          <w:rFonts w:hint="eastAsia"/>
        </w:rPr>
        <w:t>Screening</w:t>
      </w:r>
    </w:p>
    <w:p w14:paraId="6DB83E07" w14:textId="77777777" w:rsidR="00E56A27" w:rsidRDefault="00E56A27" w:rsidP="00E56A27"/>
    <w:p w14:paraId="50307E84" w14:textId="77777777" w:rsidR="00E56A27" w:rsidRDefault="00E56A27" w:rsidP="00E56A27"/>
    <w:p w14:paraId="6F725E0D" w14:textId="77777777" w:rsidR="00E56A27" w:rsidRDefault="00E56A27" w:rsidP="00E56A27"/>
    <w:p w14:paraId="118EF93C" w14:textId="77777777" w:rsidR="00E56A27" w:rsidRDefault="00E56A27" w:rsidP="00E56A27">
      <w:r>
        <w:t xml:space="preserve">Staff-&gt;Cinema </w:t>
      </w:r>
      <w:proofErr w:type="spellStart"/>
      <w:proofErr w:type="gramStart"/>
      <w:r>
        <w:t>System:selectScreenings</w:t>
      </w:r>
      <w:proofErr w:type="spellEnd"/>
      <w:proofErr w:type="gramEnd"/>
      <w:r>
        <w:t>(details)</w:t>
      </w:r>
    </w:p>
    <w:p w14:paraId="34FC247A" w14:textId="77777777" w:rsidR="00E56A27" w:rsidRDefault="00E56A27" w:rsidP="00E56A27">
      <w:r>
        <w:t>activate Cinema System</w:t>
      </w:r>
    </w:p>
    <w:p w14:paraId="48102035" w14:textId="77777777" w:rsidR="00E56A27" w:rsidRDefault="00E56A27" w:rsidP="00E56A27"/>
    <w:p w14:paraId="2DB05A76" w14:textId="77777777" w:rsidR="00E56A27" w:rsidRDefault="00E56A27" w:rsidP="00E56A27">
      <w:r>
        <w:t>loop #blue for all screenings on screen</w:t>
      </w:r>
    </w:p>
    <w:p w14:paraId="618B2619" w14:textId="77777777" w:rsidR="00E56A27" w:rsidRDefault="00E56A27" w:rsidP="00E56A27">
      <w:r>
        <w:rPr>
          <w:rFonts w:hint="eastAsia"/>
        </w:rPr>
        <w:t>Cinema System-#red&gt;current</w:t>
      </w:r>
      <w:r>
        <w:rPr>
          <w:rFonts w:hint="eastAsia"/>
        </w:rPr>
        <w:t>：</w:t>
      </w:r>
      <w:proofErr w:type="spellStart"/>
      <w:proofErr w:type="gramStart"/>
      <w:r>
        <w:rPr>
          <w:rFonts w:hint="eastAsia"/>
        </w:rPr>
        <w:t>Screenings:time</w:t>
      </w:r>
      <w:proofErr w:type="spellEnd"/>
      <w:proofErr w:type="gramEnd"/>
      <w:r>
        <w:rPr>
          <w:rFonts w:hint="eastAsia"/>
        </w:rPr>
        <w:t>=</w:t>
      </w:r>
      <w:proofErr w:type="spellStart"/>
      <w:r>
        <w:rPr>
          <w:rFonts w:hint="eastAsia"/>
        </w:rPr>
        <w:t>getStartTime</w:t>
      </w:r>
      <w:proofErr w:type="spellEnd"/>
      <w:r>
        <w:rPr>
          <w:rFonts w:hint="eastAsia"/>
        </w:rPr>
        <w:t>()</w:t>
      </w:r>
    </w:p>
    <w:p w14:paraId="324186FE" w14:textId="77777777" w:rsidR="00E56A27" w:rsidRDefault="00E56A27" w:rsidP="00E56A27">
      <w:r>
        <w:rPr>
          <w:rFonts w:hint="eastAsia"/>
        </w:rPr>
        <w:t>Cinema System-#red&gt;current</w:t>
      </w:r>
      <w:r>
        <w:rPr>
          <w:rFonts w:hint="eastAsia"/>
        </w:rPr>
        <w:t>：</w:t>
      </w:r>
      <w:proofErr w:type="spellStart"/>
      <w:proofErr w:type="gramStart"/>
      <w:r>
        <w:rPr>
          <w:rFonts w:hint="eastAsia"/>
        </w:rPr>
        <w:t>Screenings:s</w:t>
      </w:r>
      <w:proofErr w:type="spellEnd"/>
      <w:proofErr w:type="gramEnd"/>
      <w:r>
        <w:rPr>
          <w:rFonts w:hint="eastAsia"/>
        </w:rPr>
        <w:t>=</w:t>
      </w:r>
      <w:proofErr w:type="spellStart"/>
      <w:r>
        <w:rPr>
          <w:rFonts w:hint="eastAsia"/>
        </w:rPr>
        <w:t>getScreen</w:t>
      </w:r>
      <w:proofErr w:type="spellEnd"/>
      <w:r>
        <w:rPr>
          <w:rFonts w:hint="eastAsia"/>
        </w:rPr>
        <w:t>()</w:t>
      </w:r>
    </w:p>
    <w:p w14:paraId="16E4860F" w14:textId="77777777" w:rsidR="00E56A27" w:rsidRDefault="00E56A27" w:rsidP="00E56A27">
      <w:r>
        <w:t xml:space="preserve">end </w:t>
      </w:r>
    </w:p>
    <w:p w14:paraId="57F7A160" w14:textId="77777777" w:rsidR="00E56A27" w:rsidRDefault="00E56A27" w:rsidP="00E56A27">
      <w:r>
        <w:t>Cinema System--&gt;Staff:</w:t>
      </w:r>
    </w:p>
    <w:p w14:paraId="51F6B4FE" w14:textId="77777777" w:rsidR="00E56A27" w:rsidRDefault="00E56A27" w:rsidP="00E56A27">
      <w:proofErr w:type="spellStart"/>
      <w:r>
        <w:t>deactivateafter</w:t>
      </w:r>
      <w:proofErr w:type="spellEnd"/>
      <w:r>
        <w:t xml:space="preserve"> Cinema System</w:t>
      </w:r>
    </w:p>
    <w:p w14:paraId="008A5B4E" w14:textId="77777777" w:rsidR="00E56A27" w:rsidRDefault="00E56A27" w:rsidP="00E56A27"/>
    <w:p w14:paraId="56DD6972" w14:textId="77777777" w:rsidR="00E56A27" w:rsidRDefault="00E56A27" w:rsidP="00E56A27"/>
    <w:p w14:paraId="07231768" w14:textId="77777777" w:rsidR="00E56A27" w:rsidRDefault="00E56A27" w:rsidP="00E56A27">
      <w:r>
        <w:t xml:space="preserve">Staff-&gt;Cinema </w:t>
      </w:r>
      <w:proofErr w:type="spellStart"/>
      <w:proofErr w:type="gramStart"/>
      <w:r>
        <w:t>System:rescheduleScreenings</w:t>
      </w:r>
      <w:proofErr w:type="spellEnd"/>
      <w:proofErr w:type="gramEnd"/>
      <w:r>
        <w:t>(details)</w:t>
      </w:r>
    </w:p>
    <w:p w14:paraId="68459951" w14:textId="77777777" w:rsidR="00E56A27" w:rsidRDefault="00E56A27" w:rsidP="00E56A27">
      <w:r>
        <w:t>activate Cinema System</w:t>
      </w:r>
    </w:p>
    <w:p w14:paraId="51179C87" w14:textId="77777777" w:rsidR="00E56A27" w:rsidRDefault="00E56A27" w:rsidP="00E56A27">
      <w:r>
        <w:t>Cinema System-&gt;</w:t>
      </w:r>
      <w:proofErr w:type="spellStart"/>
      <w:r>
        <w:t>Cinema:</w:t>
      </w:r>
      <w:proofErr w:type="gramStart"/>
      <w:r>
        <w:t>m</w:t>
      </w:r>
      <w:proofErr w:type="spellEnd"/>
      <w:r>
        <w:t>:=</w:t>
      </w:r>
      <w:proofErr w:type="spellStart"/>
      <w:proofErr w:type="gramEnd"/>
      <w:r>
        <w:t>getMovie</w:t>
      </w:r>
      <w:proofErr w:type="spellEnd"/>
      <w:r>
        <w:t>()</w:t>
      </w:r>
    </w:p>
    <w:p w14:paraId="11DCDAA9" w14:textId="77777777" w:rsidR="00E56A27" w:rsidRDefault="00E56A27" w:rsidP="00E56A27">
      <w:r>
        <w:rPr>
          <w:rFonts w:hint="eastAsia"/>
        </w:rPr>
        <w:t>Cinema System-&gt;selected</w:t>
      </w:r>
      <w:r>
        <w:rPr>
          <w:rFonts w:hint="eastAsia"/>
        </w:rPr>
        <w:t>：</w:t>
      </w:r>
      <w:proofErr w:type="spellStart"/>
      <w:proofErr w:type="gramStart"/>
      <w:r>
        <w:rPr>
          <w:rFonts w:hint="eastAsia"/>
        </w:rPr>
        <w:t>Screening:setMovie</w:t>
      </w:r>
      <w:proofErr w:type="spellEnd"/>
      <w:proofErr w:type="gramEnd"/>
      <w:r>
        <w:rPr>
          <w:rFonts w:hint="eastAsia"/>
        </w:rPr>
        <w:t>(m)</w:t>
      </w:r>
    </w:p>
    <w:p w14:paraId="60BD4349" w14:textId="77777777" w:rsidR="00E56A27" w:rsidRDefault="00E56A27" w:rsidP="00E56A27">
      <w:r>
        <w:rPr>
          <w:rFonts w:hint="eastAsia"/>
        </w:rPr>
        <w:t>Cinema System-&gt;selected</w:t>
      </w:r>
      <w:r>
        <w:rPr>
          <w:rFonts w:hint="eastAsia"/>
        </w:rPr>
        <w:t>：</w:t>
      </w:r>
      <w:proofErr w:type="spellStart"/>
      <w:proofErr w:type="gramStart"/>
      <w:r>
        <w:rPr>
          <w:rFonts w:hint="eastAsia"/>
        </w:rPr>
        <w:t>Screening:setTime</w:t>
      </w:r>
      <w:proofErr w:type="spellEnd"/>
      <w:proofErr w:type="gramEnd"/>
      <w:r>
        <w:rPr>
          <w:rFonts w:hint="eastAsia"/>
        </w:rPr>
        <w:t>(time)</w:t>
      </w:r>
    </w:p>
    <w:p w14:paraId="57CB22B5" w14:textId="77777777" w:rsidR="00E56A27" w:rsidRDefault="00E56A27" w:rsidP="00E56A27">
      <w:r>
        <w:t xml:space="preserve">Cinema System-&gt;Cinema </w:t>
      </w:r>
      <w:proofErr w:type="spellStart"/>
      <w:proofErr w:type="gramStart"/>
      <w:r>
        <w:t>System:updateDisplay</w:t>
      </w:r>
      <w:proofErr w:type="spellEnd"/>
      <w:proofErr w:type="gramEnd"/>
      <w:r>
        <w:t>()</w:t>
      </w:r>
    </w:p>
    <w:p w14:paraId="26FF55C5" w14:textId="77777777" w:rsidR="00E56A27" w:rsidRDefault="00E56A27" w:rsidP="00E56A27"/>
    <w:p w14:paraId="2C8A1C24" w14:textId="77777777" w:rsidR="00E56A27" w:rsidRDefault="00E56A27" w:rsidP="00E56A27">
      <w:r>
        <w:t>Staff&lt;--Cinema System:</w:t>
      </w:r>
    </w:p>
    <w:p w14:paraId="3015B82B" w14:textId="4966660C" w:rsidR="00E56A27" w:rsidRDefault="00E56A27" w:rsidP="00E56A27">
      <w:proofErr w:type="spellStart"/>
      <w:r>
        <w:t>deactivateafter</w:t>
      </w:r>
      <w:proofErr w:type="spellEnd"/>
      <w:r>
        <w:t xml:space="preserve"> Cinema System</w:t>
      </w:r>
    </w:p>
    <w:p w14:paraId="610E2D31" w14:textId="77E899C6" w:rsidR="00E56A27" w:rsidRDefault="00E56A27"/>
    <w:p w14:paraId="31602D21" w14:textId="51B0098D" w:rsidR="00E56A27" w:rsidRDefault="00E56A27"/>
    <w:p w14:paraId="696B59C3" w14:textId="2F7E07AE" w:rsidR="00E56A27" w:rsidRDefault="00E56A27"/>
    <w:p w14:paraId="10F97D39" w14:textId="4E45B378" w:rsidR="002D3703" w:rsidRDefault="002D3703"/>
    <w:p w14:paraId="6302F289" w14:textId="031F59D9" w:rsidR="002D3703" w:rsidRDefault="002D3703"/>
    <w:p w14:paraId="5FC60D95" w14:textId="77777777" w:rsidR="002D3703" w:rsidRDefault="002D3703" w:rsidP="002D3703">
      <w:r>
        <w:lastRenderedPageBreak/>
        <w:t>title Cancel Movie Screening</w:t>
      </w:r>
    </w:p>
    <w:p w14:paraId="4C0401DE" w14:textId="77777777" w:rsidR="002D3703" w:rsidRDefault="002D3703" w:rsidP="002D3703"/>
    <w:p w14:paraId="50C87B56" w14:textId="77777777" w:rsidR="002D3703" w:rsidRDefault="002D3703" w:rsidP="002D3703">
      <w:r>
        <w:t>actor Staff</w:t>
      </w:r>
    </w:p>
    <w:p w14:paraId="36307C57" w14:textId="77777777" w:rsidR="002D3703" w:rsidRDefault="002D3703" w:rsidP="002D3703">
      <w:r>
        <w:t>control Cinema System</w:t>
      </w:r>
    </w:p>
    <w:p w14:paraId="7D1EF73C" w14:textId="77777777" w:rsidR="002D3703" w:rsidRDefault="002D3703" w:rsidP="002D3703"/>
    <w:p w14:paraId="27FFACA3" w14:textId="77777777" w:rsidR="002D3703" w:rsidRDefault="002D3703" w:rsidP="002D3703">
      <w:r>
        <w:rPr>
          <w:rFonts w:hint="eastAsia"/>
        </w:rPr>
        <w:t>participant current</w:t>
      </w:r>
      <w:r>
        <w:rPr>
          <w:rFonts w:hint="eastAsia"/>
        </w:rPr>
        <w:t>：</w:t>
      </w:r>
      <w:r>
        <w:rPr>
          <w:rFonts w:hint="eastAsia"/>
        </w:rPr>
        <w:t>Screenings</w:t>
      </w:r>
    </w:p>
    <w:p w14:paraId="168EBC2A" w14:textId="77777777" w:rsidR="002D3703" w:rsidRDefault="002D3703" w:rsidP="002D3703">
      <w:r>
        <w:rPr>
          <w:rFonts w:hint="eastAsia"/>
        </w:rPr>
        <w:t>participant selected</w:t>
      </w:r>
      <w:r>
        <w:rPr>
          <w:rFonts w:hint="eastAsia"/>
        </w:rPr>
        <w:t>：</w:t>
      </w:r>
      <w:r>
        <w:rPr>
          <w:rFonts w:hint="eastAsia"/>
        </w:rPr>
        <w:t>Screening</w:t>
      </w:r>
    </w:p>
    <w:p w14:paraId="7CD54DA7" w14:textId="77777777" w:rsidR="002D3703" w:rsidRDefault="002D3703" w:rsidP="002D3703"/>
    <w:p w14:paraId="1E10FAED" w14:textId="77777777" w:rsidR="002D3703" w:rsidRDefault="002D3703" w:rsidP="002D3703"/>
    <w:p w14:paraId="0C77284C" w14:textId="77777777" w:rsidR="002D3703" w:rsidRDefault="002D3703" w:rsidP="002D3703"/>
    <w:p w14:paraId="5251A90D" w14:textId="77777777" w:rsidR="002D3703" w:rsidRDefault="002D3703" w:rsidP="002D3703">
      <w:r>
        <w:t xml:space="preserve">Staff-&gt;Cinema </w:t>
      </w:r>
      <w:proofErr w:type="spellStart"/>
      <w:proofErr w:type="gramStart"/>
      <w:r>
        <w:t>System:selectScreenings</w:t>
      </w:r>
      <w:proofErr w:type="spellEnd"/>
      <w:proofErr w:type="gramEnd"/>
      <w:r>
        <w:t>(details)</w:t>
      </w:r>
    </w:p>
    <w:p w14:paraId="21CF2F77" w14:textId="77777777" w:rsidR="002D3703" w:rsidRDefault="002D3703" w:rsidP="002D3703">
      <w:r>
        <w:t>activate Cinema System</w:t>
      </w:r>
    </w:p>
    <w:p w14:paraId="245CB69C" w14:textId="77777777" w:rsidR="002D3703" w:rsidRDefault="002D3703" w:rsidP="002D3703"/>
    <w:p w14:paraId="13D63200" w14:textId="77777777" w:rsidR="002D3703" w:rsidRDefault="002D3703" w:rsidP="002D3703">
      <w:proofErr w:type="gramStart"/>
      <w:r>
        <w:t>loop  for</w:t>
      </w:r>
      <w:proofErr w:type="gramEnd"/>
      <w:r>
        <w:t xml:space="preserve"> all screenings on screen</w:t>
      </w:r>
    </w:p>
    <w:p w14:paraId="1B48EDBD" w14:textId="77777777" w:rsidR="002D3703" w:rsidRDefault="002D3703" w:rsidP="002D3703">
      <w:r>
        <w:rPr>
          <w:rFonts w:hint="eastAsia"/>
        </w:rPr>
        <w:t>Cinema System-#red&gt;current</w:t>
      </w:r>
      <w:r>
        <w:rPr>
          <w:rFonts w:hint="eastAsia"/>
        </w:rPr>
        <w:t>：</w:t>
      </w:r>
      <w:proofErr w:type="spellStart"/>
      <w:proofErr w:type="gramStart"/>
      <w:r>
        <w:rPr>
          <w:rFonts w:hint="eastAsia"/>
        </w:rPr>
        <w:t>Screenings:s</w:t>
      </w:r>
      <w:proofErr w:type="spellEnd"/>
      <w:proofErr w:type="gramEnd"/>
      <w:r>
        <w:rPr>
          <w:rFonts w:hint="eastAsia"/>
        </w:rPr>
        <w:t>=</w:t>
      </w:r>
      <w:proofErr w:type="spellStart"/>
      <w:r>
        <w:rPr>
          <w:rFonts w:hint="eastAsia"/>
        </w:rPr>
        <w:t>getScreen</w:t>
      </w:r>
      <w:proofErr w:type="spellEnd"/>
      <w:r>
        <w:rPr>
          <w:rFonts w:hint="eastAsia"/>
        </w:rPr>
        <w:t>()</w:t>
      </w:r>
    </w:p>
    <w:p w14:paraId="57D526ED" w14:textId="77777777" w:rsidR="002D3703" w:rsidRDefault="002D3703" w:rsidP="002D3703">
      <w:r>
        <w:t xml:space="preserve">end </w:t>
      </w:r>
    </w:p>
    <w:p w14:paraId="274345F0" w14:textId="77777777" w:rsidR="002D3703" w:rsidRDefault="002D3703" w:rsidP="002D3703">
      <w:r>
        <w:t>Cinema System--&gt;Staff:</w:t>
      </w:r>
    </w:p>
    <w:p w14:paraId="5ADEDAFB" w14:textId="77777777" w:rsidR="002D3703" w:rsidRDefault="002D3703" w:rsidP="002D3703">
      <w:proofErr w:type="spellStart"/>
      <w:r>
        <w:t>deactivateafter</w:t>
      </w:r>
      <w:proofErr w:type="spellEnd"/>
      <w:r>
        <w:t xml:space="preserve"> Cinema System</w:t>
      </w:r>
    </w:p>
    <w:p w14:paraId="3283C45F" w14:textId="77777777" w:rsidR="002D3703" w:rsidRDefault="002D3703" w:rsidP="002D3703"/>
    <w:p w14:paraId="04114DA7" w14:textId="77777777" w:rsidR="002D3703" w:rsidRDefault="002D3703" w:rsidP="002D3703"/>
    <w:p w14:paraId="26DCAAAE" w14:textId="77777777" w:rsidR="002D3703" w:rsidRDefault="002D3703" w:rsidP="002D3703">
      <w:r>
        <w:t xml:space="preserve">Staff-&gt;Cinema </w:t>
      </w:r>
      <w:proofErr w:type="spellStart"/>
      <w:proofErr w:type="gramStart"/>
      <w:r>
        <w:t>System:cancel</w:t>
      </w:r>
      <w:proofErr w:type="spellEnd"/>
      <w:proofErr w:type="gramEnd"/>
      <w:r>
        <w:t>()</w:t>
      </w:r>
    </w:p>
    <w:p w14:paraId="7A8C92B9" w14:textId="77777777" w:rsidR="002D3703" w:rsidRDefault="002D3703" w:rsidP="002D3703">
      <w:r>
        <w:t>activate Cinema System</w:t>
      </w:r>
    </w:p>
    <w:p w14:paraId="7DE5C847" w14:textId="77777777" w:rsidR="002D3703" w:rsidRDefault="002D3703" w:rsidP="002D3703">
      <w:r>
        <w:t>Cinema System-&gt;</w:t>
      </w:r>
      <w:proofErr w:type="spellStart"/>
      <w:proofErr w:type="gramStart"/>
      <w:r>
        <w:t>Staff:confirm</w:t>
      </w:r>
      <w:proofErr w:type="spellEnd"/>
      <w:proofErr w:type="gramEnd"/>
      <w:r>
        <w:t>()</w:t>
      </w:r>
    </w:p>
    <w:p w14:paraId="73413C68" w14:textId="77777777" w:rsidR="002D3703" w:rsidRDefault="002D3703" w:rsidP="002D3703">
      <w:r>
        <w:t>activate Staff</w:t>
      </w:r>
    </w:p>
    <w:p w14:paraId="28B76249" w14:textId="77777777" w:rsidR="002D3703" w:rsidRDefault="002D3703" w:rsidP="002D3703">
      <w:r>
        <w:t xml:space="preserve">Staff--&gt;Cinema </w:t>
      </w:r>
      <w:proofErr w:type="spellStart"/>
      <w:proofErr w:type="gramStart"/>
      <w:r>
        <w:t>System:return</w:t>
      </w:r>
      <w:proofErr w:type="spellEnd"/>
      <w:proofErr w:type="gramEnd"/>
      <w:r>
        <w:t>("yes")</w:t>
      </w:r>
    </w:p>
    <w:p w14:paraId="1E4251C7" w14:textId="77777777" w:rsidR="002D3703" w:rsidRDefault="002D3703" w:rsidP="002D3703">
      <w:proofErr w:type="spellStart"/>
      <w:r>
        <w:t>deactivateafter</w:t>
      </w:r>
      <w:proofErr w:type="spellEnd"/>
      <w:r>
        <w:t xml:space="preserve"> Staff</w:t>
      </w:r>
    </w:p>
    <w:p w14:paraId="71480F2A" w14:textId="77777777" w:rsidR="002D3703" w:rsidRDefault="002D3703" w:rsidP="002D3703"/>
    <w:p w14:paraId="747AB039" w14:textId="77777777" w:rsidR="002D3703" w:rsidRDefault="002D3703" w:rsidP="002D3703">
      <w:r>
        <w:rPr>
          <w:rFonts w:hint="eastAsia"/>
        </w:rPr>
        <w:t>Cinema System-</w:t>
      </w:r>
      <w:proofErr w:type="spellStart"/>
      <w:r>
        <w:rPr>
          <w:rFonts w:hint="eastAsia"/>
        </w:rPr>
        <w:t>xselected</w:t>
      </w:r>
      <w:proofErr w:type="spellEnd"/>
      <w:r>
        <w:rPr>
          <w:rFonts w:hint="eastAsia"/>
        </w:rPr>
        <w:t>：</w:t>
      </w:r>
      <w:r>
        <w:rPr>
          <w:rFonts w:hint="eastAsia"/>
        </w:rPr>
        <w:t>Screening:</w:t>
      </w:r>
      <w:r>
        <w:rPr>
          <w:rFonts w:hint="eastAsia"/>
        </w:rPr>
        <w:t>《</w:t>
      </w:r>
      <w:r>
        <w:rPr>
          <w:rFonts w:hint="eastAsia"/>
        </w:rPr>
        <w:t>destroy</w:t>
      </w:r>
      <w:r>
        <w:rPr>
          <w:rFonts w:hint="eastAsia"/>
        </w:rPr>
        <w:t>》</w:t>
      </w:r>
    </w:p>
    <w:p w14:paraId="21C75F30" w14:textId="77777777" w:rsidR="002D3703" w:rsidRDefault="002D3703" w:rsidP="002D3703">
      <w:r>
        <w:t xml:space="preserve">Cinema System-&gt;Cinema </w:t>
      </w:r>
      <w:proofErr w:type="spellStart"/>
      <w:proofErr w:type="gramStart"/>
      <w:r>
        <w:t>System:updateDisplay</w:t>
      </w:r>
      <w:proofErr w:type="spellEnd"/>
      <w:proofErr w:type="gramEnd"/>
      <w:r>
        <w:t>()</w:t>
      </w:r>
    </w:p>
    <w:p w14:paraId="789B7E3D" w14:textId="77777777" w:rsidR="002D3703" w:rsidRDefault="002D3703" w:rsidP="002D3703"/>
    <w:p w14:paraId="0046E725" w14:textId="77777777" w:rsidR="002D3703" w:rsidRDefault="002D3703" w:rsidP="002D3703">
      <w:r>
        <w:t>Staff&lt;--Cinema System:</w:t>
      </w:r>
    </w:p>
    <w:p w14:paraId="6D13332C" w14:textId="1D3A2C8E" w:rsidR="002D3703" w:rsidRDefault="002D3703" w:rsidP="002D3703">
      <w:proofErr w:type="spellStart"/>
      <w:r>
        <w:t>deactivateafter</w:t>
      </w:r>
      <w:proofErr w:type="spellEnd"/>
      <w:r>
        <w:t xml:space="preserve"> Cinema System</w:t>
      </w:r>
    </w:p>
    <w:p w14:paraId="5BCC1688" w14:textId="3F893C2B" w:rsidR="00D65F88" w:rsidRDefault="00D65F88" w:rsidP="002D3703"/>
    <w:p w14:paraId="0ED61285" w14:textId="45912413" w:rsidR="00D65F88" w:rsidRDefault="00D65F88" w:rsidP="002D3703"/>
    <w:p w14:paraId="6C21C9BC" w14:textId="67453385" w:rsidR="00D65F88" w:rsidRDefault="00D65F88" w:rsidP="002D3703"/>
    <w:p w14:paraId="64D669D4" w14:textId="10A6D52B" w:rsidR="00D65F88" w:rsidRDefault="00D65F88" w:rsidP="002D3703"/>
    <w:p w14:paraId="6B4C7C5B" w14:textId="704B8F90" w:rsidR="00D65F88" w:rsidRDefault="00D65F88" w:rsidP="002D3703"/>
    <w:p w14:paraId="1DCF85B8" w14:textId="3D49A7CE" w:rsidR="00D65F88" w:rsidRDefault="00D65F88" w:rsidP="002D3703"/>
    <w:p w14:paraId="4DB75A02" w14:textId="0E04E635" w:rsidR="00D65F88" w:rsidRDefault="00D65F88" w:rsidP="002D3703"/>
    <w:p w14:paraId="6D002CCF" w14:textId="3AC3EBD3" w:rsidR="00D65F88" w:rsidRDefault="00D65F88" w:rsidP="002D3703"/>
    <w:p w14:paraId="48F0F446" w14:textId="77777777" w:rsidR="00D65F88" w:rsidRDefault="00D65F88" w:rsidP="00D65F88">
      <w:r>
        <w:lastRenderedPageBreak/>
        <w:t>title Sell Tickets</w:t>
      </w:r>
    </w:p>
    <w:p w14:paraId="5ED80F59" w14:textId="77777777" w:rsidR="00D65F88" w:rsidRDefault="00D65F88" w:rsidP="00D65F88"/>
    <w:p w14:paraId="21D1B515" w14:textId="77777777" w:rsidR="00D65F88" w:rsidRDefault="00D65F88" w:rsidP="00D65F88">
      <w:r>
        <w:t>actor Staff</w:t>
      </w:r>
    </w:p>
    <w:p w14:paraId="051CA1C0" w14:textId="77777777" w:rsidR="00D65F88" w:rsidRDefault="00D65F88" w:rsidP="00D65F88">
      <w:r>
        <w:t>control Cinema System</w:t>
      </w:r>
    </w:p>
    <w:p w14:paraId="3676024A" w14:textId="77777777" w:rsidR="00D65F88" w:rsidRDefault="00D65F88" w:rsidP="00D65F88"/>
    <w:p w14:paraId="6842ABEB" w14:textId="77777777" w:rsidR="00D65F88" w:rsidRDefault="00D65F88" w:rsidP="00D65F88">
      <w:r>
        <w:rPr>
          <w:rFonts w:hint="eastAsia"/>
        </w:rPr>
        <w:t>participant current</w:t>
      </w:r>
      <w:r>
        <w:rPr>
          <w:rFonts w:hint="eastAsia"/>
        </w:rPr>
        <w:t>：</w:t>
      </w:r>
      <w:r>
        <w:rPr>
          <w:rFonts w:hint="eastAsia"/>
        </w:rPr>
        <w:t>Screenings</w:t>
      </w:r>
    </w:p>
    <w:p w14:paraId="60CA4ACF" w14:textId="77777777" w:rsidR="00D65F88" w:rsidRDefault="00D65F88" w:rsidP="00D65F88">
      <w:r>
        <w:rPr>
          <w:rFonts w:hint="eastAsia"/>
        </w:rPr>
        <w:t>participant selected</w:t>
      </w:r>
      <w:r>
        <w:rPr>
          <w:rFonts w:hint="eastAsia"/>
        </w:rPr>
        <w:t>：</w:t>
      </w:r>
      <w:r>
        <w:rPr>
          <w:rFonts w:hint="eastAsia"/>
        </w:rPr>
        <w:t>Screening</w:t>
      </w:r>
    </w:p>
    <w:p w14:paraId="4BA4CB61" w14:textId="77777777" w:rsidR="00D65F88" w:rsidRDefault="00D65F88" w:rsidP="00D65F88"/>
    <w:p w14:paraId="0C1B1C76" w14:textId="77777777" w:rsidR="00D65F88" w:rsidRDefault="00D65F88" w:rsidP="00D65F88"/>
    <w:p w14:paraId="071F94A4" w14:textId="77777777" w:rsidR="00D65F88" w:rsidRDefault="00D65F88" w:rsidP="00D65F88"/>
    <w:p w14:paraId="61960CC7" w14:textId="77777777" w:rsidR="00D65F88" w:rsidRDefault="00D65F88" w:rsidP="00D65F88">
      <w:r>
        <w:t xml:space="preserve">Staff-&gt;Cinema </w:t>
      </w:r>
      <w:proofErr w:type="spellStart"/>
      <w:proofErr w:type="gramStart"/>
      <w:r>
        <w:t>System:selectScreening</w:t>
      </w:r>
      <w:proofErr w:type="spellEnd"/>
      <w:proofErr w:type="gramEnd"/>
      <w:r>
        <w:t>(details)</w:t>
      </w:r>
    </w:p>
    <w:p w14:paraId="547506C8" w14:textId="77777777" w:rsidR="00D65F88" w:rsidRDefault="00D65F88" w:rsidP="00D65F88">
      <w:r>
        <w:t>activate Cinema System</w:t>
      </w:r>
    </w:p>
    <w:p w14:paraId="2892145A" w14:textId="77777777" w:rsidR="00D65F88" w:rsidRDefault="00D65F88" w:rsidP="00D65F88"/>
    <w:p w14:paraId="0723978A" w14:textId="77777777" w:rsidR="00D65F88" w:rsidRDefault="00D65F88" w:rsidP="00D65F88">
      <w:r>
        <w:t>loop</w:t>
      </w:r>
    </w:p>
    <w:p w14:paraId="7B79509C" w14:textId="77777777" w:rsidR="00D65F88" w:rsidRDefault="00D65F88" w:rsidP="00D65F88">
      <w:r>
        <w:rPr>
          <w:rFonts w:hint="eastAsia"/>
        </w:rPr>
        <w:t>Cinema System-&gt;current</w:t>
      </w:r>
      <w:r>
        <w:rPr>
          <w:rFonts w:hint="eastAsia"/>
        </w:rPr>
        <w:t>：</w:t>
      </w:r>
      <w:proofErr w:type="spellStart"/>
      <w:proofErr w:type="gramStart"/>
      <w:r>
        <w:rPr>
          <w:rFonts w:hint="eastAsia"/>
        </w:rPr>
        <w:t>Screenings:s</w:t>
      </w:r>
      <w:proofErr w:type="spellEnd"/>
      <w:proofErr w:type="gramEnd"/>
      <w:r>
        <w:rPr>
          <w:rFonts w:hint="eastAsia"/>
        </w:rPr>
        <w:t>=</w:t>
      </w:r>
      <w:proofErr w:type="spellStart"/>
      <w:r>
        <w:rPr>
          <w:rFonts w:hint="eastAsia"/>
        </w:rPr>
        <w:t>getScreening</w:t>
      </w:r>
      <w:proofErr w:type="spellEnd"/>
      <w:r>
        <w:rPr>
          <w:rFonts w:hint="eastAsia"/>
        </w:rPr>
        <w:t>()</w:t>
      </w:r>
    </w:p>
    <w:p w14:paraId="78167BD0" w14:textId="77777777" w:rsidR="00D65F88" w:rsidRDefault="00D65F88" w:rsidP="00D65F88">
      <w:r>
        <w:t xml:space="preserve">end </w:t>
      </w:r>
    </w:p>
    <w:p w14:paraId="1198C03E" w14:textId="77777777" w:rsidR="00D65F88" w:rsidRDefault="00D65F88" w:rsidP="00D65F88">
      <w:r>
        <w:t>Cinema System--&gt;Staff:</w:t>
      </w:r>
    </w:p>
    <w:p w14:paraId="2C13D0BC" w14:textId="77777777" w:rsidR="00D65F88" w:rsidRDefault="00D65F88" w:rsidP="00D65F88">
      <w:proofErr w:type="spellStart"/>
      <w:r>
        <w:t>deactivateafter</w:t>
      </w:r>
      <w:proofErr w:type="spellEnd"/>
      <w:r>
        <w:t xml:space="preserve"> Cinema System</w:t>
      </w:r>
    </w:p>
    <w:p w14:paraId="0F3B7758" w14:textId="77777777" w:rsidR="00D65F88" w:rsidRDefault="00D65F88" w:rsidP="00D65F88"/>
    <w:p w14:paraId="775E2389" w14:textId="77777777" w:rsidR="00D65F88" w:rsidRDefault="00D65F88" w:rsidP="00D65F88">
      <w:r>
        <w:t xml:space="preserve">Staff-&gt;Cinema </w:t>
      </w:r>
      <w:proofErr w:type="spellStart"/>
      <w:proofErr w:type="gramStart"/>
      <w:r>
        <w:t>System:sellTickets</w:t>
      </w:r>
      <w:proofErr w:type="spellEnd"/>
      <w:proofErr w:type="gramEnd"/>
      <w:r>
        <w:t>()</w:t>
      </w:r>
    </w:p>
    <w:p w14:paraId="7186444A" w14:textId="77777777" w:rsidR="00D65F88" w:rsidRDefault="00D65F88" w:rsidP="00D65F88">
      <w:r>
        <w:t>activate Cinema System</w:t>
      </w:r>
    </w:p>
    <w:p w14:paraId="46F6BF19" w14:textId="77777777" w:rsidR="00D65F88" w:rsidRDefault="00D65F88" w:rsidP="00D65F88">
      <w:r>
        <w:rPr>
          <w:rFonts w:hint="eastAsia"/>
        </w:rPr>
        <w:t>Cinema System-&gt;selected</w:t>
      </w:r>
      <w:r>
        <w:rPr>
          <w:rFonts w:hint="eastAsia"/>
        </w:rPr>
        <w:t>：</w:t>
      </w:r>
      <w:proofErr w:type="spellStart"/>
      <w:proofErr w:type="gramStart"/>
      <w:r>
        <w:rPr>
          <w:rFonts w:hint="eastAsia"/>
        </w:rPr>
        <w:t>Screening:changeTicketSold</w:t>
      </w:r>
      <w:proofErr w:type="spellEnd"/>
      <w:proofErr w:type="gramEnd"/>
      <w:r>
        <w:rPr>
          <w:rFonts w:hint="eastAsia"/>
        </w:rPr>
        <w:t>()</w:t>
      </w:r>
    </w:p>
    <w:p w14:paraId="030DF16F" w14:textId="77777777" w:rsidR="00D65F88" w:rsidRDefault="00D65F88" w:rsidP="00D65F88">
      <w:r>
        <w:rPr>
          <w:rFonts w:hint="eastAsia"/>
        </w:rPr>
        <w:t>activate selected</w:t>
      </w:r>
      <w:r>
        <w:rPr>
          <w:rFonts w:hint="eastAsia"/>
        </w:rPr>
        <w:t>：</w:t>
      </w:r>
      <w:r>
        <w:rPr>
          <w:rFonts w:hint="eastAsia"/>
        </w:rPr>
        <w:t>Screening</w:t>
      </w:r>
    </w:p>
    <w:p w14:paraId="48F3F083" w14:textId="77777777" w:rsidR="00D65F88" w:rsidRDefault="00D65F88" w:rsidP="00D65F88">
      <w:r>
        <w:rPr>
          <w:rFonts w:hint="eastAsia"/>
        </w:rPr>
        <w:t>Cinema System&lt;--selected</w:t>
      </w:r>
      <w:r>
        <w:rPr>
          <w:rFonts w:hint="eastAsia"/>
        </w:rPr>
        <w:t>：</w:t>
      </w:r>
      <w:r>
        <w:rPr>
          <w:rFonts w:hint="eastAsia"/>
        </w:rPr>
        <w:t>Screening:</w:t>
      </w:r>
    </w:p>
    <w:p w14:paraId="515EAC7B" w14:textId="77777777" w:rsidR="00D65F88" w:rsidRDefault="00D65F88" w:rsidP="00D65F88">
      <w:proofErr w:type="spellStart"/>
      <w:r>
        <w:rPr>
          <w:rFonts w:hint="eastAsia"/>
        </w:rPr>
        <w:t>deactivateafter</w:t>
      </w:r>
      <w:proofErr w:type="spellEnd"/>
      <w:r>
        <w:rPr>
          <w:rFonts w:hint="eastAsia"/>
        </w:rPr>
        <w:t xml:space="preserve"> selected</w:t>
      </w:r>
      <w:r>
        <w:rPr>
          <w:rFonts w:hint="eastAsia"/>
        </w:rPr>
        <w:t>：</w:t>
      </w:r>
      <w:r>
        <w:rPr>
          <w:rFonts w:hint="eastAsia"/>
        </w:rPr>
        <w:t>Screening</w:t>
      </w:r>
    </w:p>
    <w:p w14:paraId="380BC1D3" w14:textId="77777777" w:rsidR="00D65F88" w:rsidRDefault="00D65F88" w:rsidP="00D65F88">
      <w:r>
        <w:t xml:space="preserve">Cinema System-&gt;Cinema </w:t>
      </w:r>
      <w:proofErr w:type="spellStart"/>
      <w:proofErr w:type="gramStart"/>
      <w:r>
        <w:t>System:updateDisplay</w:t>
      </w:r>
      <w:proofErr w:type="spellEnd"/>
      <w:proofErr w:type="gramEnd"/>
      <w:r>
        <w:t>()</w:t>
      </w:r>
    </w:p>
    <w:p w14:paraId="36179F02" w14:textId="77777777" w:rsidR="00D65F88" w:rsidRDefault="00D65F88" w:rsidP="00D65F88"/>
    <w:p w14:paraId="433BE405" w14:textId="77777777" w:rsidR="00D65F88" w:rsidRDefault="00D65F88" w:rsidP="00D65F88">
      <w:r>
        <w:t>Staff&lt;--Cinema System:</w:t>
      </w:r>
    </w:p>
    <w:p w14:paraId="093AC36A" w14:textId="6BA77AEA" w:rsidR="00D65F88" w:rsidRDefault="00D65F88" w:rsidP="00D65F88">
      <w:proofErr w:type="spellStart"/>
      <w:r>
        <w:t>deactivateafter</w:t>
      </w:r>
      <w:proofErr w:type="spellEnd"/>
      <w:r>
        <w:t xml:space="preserve"> Cinema System</w:t>
      </w:r>
    </w:p>
    <w:p w14:paraId="516AEA1B" w14:textId="0DA3EAB9" w:rsidR="00D65F88" w:rsidRDefault="00D65F88" w:rsidP="002D3703"/>
    <w:p w14:paraId="647077AC" w14:textId="49ABF1BA" w:rsidR="00D65F88" w:rsidRDefault="00D65F88" w:rsidP="002D3703"/>
    <w:p w14:paraId="64654A27" w14:textId="1CDAB55A" w:rsidR="00D65F88" w:rsidRDefault="00D65F88" w:rsidP="002D3703"/>
    <w:p w14:paraId="0D6C08DA" w14:textId="049C4DCB" w:rsidR="00D65F88" w:rsidRDefault="00D65F88" w:rsidP="002D3703"/>
    <w:p w14:paraId="7B6119DE" w14:textId="65C584ED" w:rsidR="00D65F88" w:rsidRDefault="00D65F88" w:rsidP="002D3703"/>
    <w:p w14:paraId="658974ED" w14:textId="65579976" w:rsidR="005B2D9E" w:rsidRDefault="005B2D9E" w:rsidP="002D3703"/>
    <w:p w14:paraId="6CA73D40" w14:textId="66E5A3FA" w:rsidR="005B2D9E" w:rsidRDefault="005B2D9E" w:rsidP="002D3703"/>
    <w:p w14:paraId="6F9FFAB4" w14:textId="6761B962" w:rsidR="005B2D9E" w:rsidRPr="00AA77AE" w:rsidRDefault="005B2D9E" w:rsidP="002D3703">
      <w:pPr>
        <w:rPr>
          <w:rFonts w:hint="eastAsia"/>
        </w:rPr>
      </w:pPr>
    </w:p>
    <w:sectPr w:rsidR="005B2D9E" w:rsidRPr="00AA77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DUxNDY0tDQ2MDFR0lEKTi0uzszPAykwqQUApAn/DSwAAAA="/>
  </w:docVars>
  <w:rsids>
    <w:rsidRoot w:val="00E45BF2"/>
    <w:rsid w:val="00290A40"/>
    <w:rsid w:val="002D3703"/>
    <w:rsid w:val="00574F65"/>
    <w:rsid w:val="005B2D9E"/>
    <w:rsid w:val="008A486A"/>
    <w:rsid w:val="00AA77AE"/>
    <w:rsid w:val="00D65F88"/>
    <w:rsid w:val="00E45BF2"/>
    <w:rsid w:val="00E56A27"/>
    <w:rsid w:val="00E90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D138B"/>
  <w15:chartTrackingRefBased/>
  <w15:docId w15:val="{B62C9C54-E8DE-464F-AE10-4A51C8393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5</Pages>
  <Words>477</Words>
  <Characters>2723</Characters>
  <Application>Microsoft Office Word</Application>
  <DocSecurity>0</DocSecurity>
  <Lines>22</Lines>
  <Paragraphs>6</Paragraphs>
  <ScaleCrop>false</ScaleCrop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轶腾</dc:creator>
  <cp:keywords/>
  <dc:description/>
  <cp:lastModifiedBy>张 轶腾</cp:lastModifiedBy>
  <cp:revision>7</cp:revision>
  <dcterms:created xsi:type="dcterms:W3CDTF">2021-10-27T10:50:00Z</dcterms:created>
  <dcterms:modified xsi:type="dcterms:W3CDTF">2021-10-27T13:05:00Z</dcterms:modified>
</cp:coreProperties>
</file>